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5DCE4" w:themeColor="text2" w:themeTint="33"/>
  <w:body>
    <w:p w14:paraId="4635116F" w14:textId="77777777" w:rsidR="00EE595F" w:rsidRPr="000038A4" w:rsidRDefault="00EE595F" w:rsidP="00EE595F">
      <w:pPr>
        <w:spacing w:line="480" w:lineRule="auto"/>
        <w:contextualSpacing/>
        <w:jc w:val="center"/>
        <w:rPr>
          <w:rFonts w:ascii="Times New Roman" w:hAnsi="Times New Roman"/>
          <w:b/>
          <w:sz w:val="48"/>
          <w:szCs w:val="48"/>
          <w:u w:val="single"/>
        </w:rPr>
      </w:pPr>
      <w:r w:rsidRPr="000038A4">
        <w:rPr>
          <w:rFonts w:ascii="Times New Roman" w:hAnsi="Times New Roman"/>
          <w:b/>
          <w:sz w:val="48"/>
          <w:szCs w:val="48"/>
          <w:u w:val="single"/>
        </w:rPr>
        <w:t>Flight Teaching Resources</w:t>
      </w:r>
    </w:p>
    <w:p w14:paraId="7CEA9F6B" w14:textId="77777777" w:rsidR="00EE595F" w:rsidRPr="00361870" w:rsidRDefault="009F7E44" w:rsidP="00EE595F">
      <w:pPr>
        <w:spacing w:line="48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361870">
        <w:rPr>
          <w:rFonts w:ascii="Times New Roman" w:hAnsi="Times New Roman"/>
          <w:sz w:val="24"/>
          <w:szCs w:val="24"/>
        </w:rPr>
        <w:t>Vanessa Harbour</w:t>
      </w:r>
    </w:p>
    <w:p w14:paraId="4FF2D2BE" w14:textId="1BB64775" w:rsidR="009F7E44" w:rsidRPr="000038A4" w:rsidRDefault="00C83469" w:rsidP="00EE595F">
      <w:pPr>
        <w:spacing w:line="480" w:lineRule="auto"/>
        <w:contextualSpacing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Recommended Reading</w:t>
      </w:r>
    </w:p>
    <w:p w14:paraId="1E4F49EA" w14:textId="64A6A3F2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se are books that I have either read and liked or have recommended to me. It is not an exhaustive list and it will be updated on a regular basis. It is in no particular order:</w:t>
      </w:r>
    </w:p>
    <w:p w14:paraId="62D34F40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ma Carroll</w:t>
      </w:r>
    </w:p>
    <w:p w14:paraId="5F9441C2" w14:textId="31FC46A4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Letters from the Lighthouse</w:t>
      </w:r>
    </w:p>
    <w:p w14:paraId="362EC564" w14:textId="3A90CEA4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Week at World’s End</w:t>
      </w:r>
    </w:p>
    <w:p w14:paraId="55ABA4D0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kychasers</w:t>
      </w:r>
    </w:p>
    <w:p w14:paraId="34DEAAA3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trange Star</w:t>
      </w:r>
    </w:p>
    <w:p w14:paraId="5D44F858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rost Hollow Star</w:t>
      </w:r>
    </w:p>
    <w:p w14:paraId="39F82C99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oise Williams</w:t>
      </w:r>
    </w:p>
    <w:p w14:paraId="00D3C141" w14:textId="7E3C5DEA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Gaslight</w:t>
      </w:r>
    </w:p>
    <w:p w14:paraId="6CEBD470" w14:textId="2463573F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onesty &amp; Lies</w:t>
      </w:r>
    </w:p>
    <w:p w14:paraId="1216CFED" w14:textId="3634B4A6" w:rsidR="00F14211" w:rsidRDefault="00F14211" w:rsidP="00C83469">
      <w:pPr>
        <w:pStyle w:val="ListParagraph"/>
        <w:spacing w:line="48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Phil Earle</w:t>
      </w:r>
    </w:p>
    <w:p w14:paraId="1F0309FE" w14:textId="54862168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hen the Sky Falls</w:t>
      </w:r>
    </w:p>
    <w:p w14:paraId="38BC82CD" w14:textId="605445D0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hile The Storm Rages</w:t>
      </w:r>
    </w:p>
    <w:p w14:paraId="1C072D68" w14:textId="02A9B44D" w:rsidR="00F14211" w:rsidRDefault="00F14211" w:rsidP="00C83469">
      <w:pPr>
        <w:pStyle w:val="ListParagraph"/>
        <w:spacing w:line="48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Lis Kessler</w:t>
      </w:r>
    </w:p>
    <w:p w14:paraId="4376910A" w14:textId="6DCD30E2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hen the World Was Ours</w:t>
      </w:r>
    </w:p>
    <w:p w14:paraId="73D92E62" w14:textId="179C6B6A" w:rsidR="00F14211" w:rsidRDefault="00F14211" w:rsidP="00C83469">
      <w:pPr>
        <w:pStyle w:val="ListParagraph"/>
        <w:spacing w:line="48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Lesley Parr</w:t>
      </w:r>
    </w:p>
    <w:p w14:paraId="66D18444" w14:textId="461A8B75" w:rsid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hen the War Came Home</w:t>
      </w:r>
    </w:p>
    <w:p w14:paraId="0364CFD0" w14:textId="2C877BD7" w:rsidR="00F14211" w:rsidRPr="00F14211" w:rsidRDefault="00F14211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Valley of Lost Secrets</w:t>
      </w:r>
    </w:p>
    <w:p w14:paraId="56A97BA8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Kate Saunders</w:t>
      </w:r>
    </w:p>
    <w:p w14:paraId="3EF9B9D8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ive Children on the Western Front</w:t>
      </w:r>
    </w:p>
    <w:p w14:paraId="0D5B624C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wena House</w:t>
      </w:r>
    </w:p>
    <w:p w14:paraId="05D6B463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Goose Road</w:t>
      </w:r>
    </w:p>
    <w:p w14:paraId="18D2E4FA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y Sherrick</w:t>
      </w:r>
    </w:p>
    <w:p w14:paraId="6DA7085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Black Powder</w:t>
      </w:r>
    </w:p>
    <w:p w14:paraId="3BF7A9F4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Buried Crown</w:t>
      </w:r>
    </w:p>
    <w:p w14:paraId="273FBFE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an Serraillier</w:t>
      </w:r>
    </w:p>
    <w:p w14:paraId="53B18E41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Silver Sword</w:t>
      </w:r>
    </w:p>
    <w:p w14:paraId="5DAB3A30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ith Kerr</w:t>
      </w:r>
    </w:p>
    <w:p w14:paraId="0CE436D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hen Hitler Stole Pink Rabbit</w:t>
      </w:r>
    </w:p>
    <w:p w14:paraId="2A18325E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chael Morpurgo</w:t>
      </w:r>
    </w:p>
    <w:p w14:paraId="7D51015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lamingo Boy</w:t>
      </w:r>
    </w:p>
    <w:p w14:paraId="27AD1B22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Elephant in the Garden</w:t>
      </w:r>
    </w:p>
    <w:p w14:paraId="36F6A791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Butterfly Lion</w:t>
      </w:r>
    </w:p>
    <w:p w14:paraId="2F8732B4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War Horse</w:t>
      </w:r>
    </w:p>
    <w:p w14:paraId="70B0F2BD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irley Hughes</w:t>
      </w:r>
    </w:p>
    <w:p w14:paraId="4F5D2436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ero on a Bicycle</w:t>
      </w:r>
    </w:p>
    <w:p w14:paraId="434306A8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erry Spinelli</w:t>
      </w:r>
    </w:p>
    <w:p w14:paraId="7D63291A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Milkweed</w:t>
      </w:r>
    </w:p>
    <w:p w14:paraId="602CD4FC" w14:textId="77777777" w:rsidR="00C83469" w:rsidRPr="00EA2FE7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rris Gleitzman</w:t>
      </w:r>
    </w:p>
    <w:p w14:paraId="32F3C23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nce</w:t>
      </w:r>
    </w:p>
    <w:p w14:paraId="4C6E2BFE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ow</w:t>
      </w:r>
    </w:p>
    <w:p w14:paraId="399A86B7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n</w:t>
      </w:r>
    </w:p>
    <w:p w14:paraId="782EF358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lastRenderedPageBreak/>
        <w:t>After</w:t>
      </w:r>
    </w:p>
    <w:p w14:paraId="3C3A6125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oon</w:t>
      </w:r>
    </w:p>
    <w:p w14:paraId="26AD8AC1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Maybe</w:t>
      </w:r>
    </w:p>
    <w:p w14:paraId="6AB0DE6F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chelle Magorian</w:t>
      </w:r>
    </w:p>
    <w:p w14:paraId="1E523DBD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Goodnight Mister Tom</w:t>
      </w:r>
    </w:p>
    <w:p w14:paraId="54174756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atherine Woodfine</w:t>
      </w:r>
    </w:p>
    <w:p w14:paraId="1C18999E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The Clockwork Sparrow (Sinclair Mysteries)</w:t>
      </w:r>
    </w:p>
    <w:p w14:paraId="76CA0109" w14:textId="77777777" w:rsidR="00C83469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bin Stevens</w:t>
      </w:r>
    </w:p>
    <w:p w14:paraId="3E96B0C7" w14:textId="77777777" w:rsidR="00C83469" w:rsidRPr="006C4EB8" w:rsidRDefault="00C83469" w:rsidP="00C83469">
      <w:pPr>
        <w:pStyle w:val="ListParagraph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Murder Most Unladylike </w:t>
      </w:r>
      <w:r>
        <w:rPr>
          <w:rFonts w:ascii="Times New Roman" w:hAnsi="Times New Roman"/>
          <w:sz w:val="24"/>
          <w:szCs w:val="24"/>
        </w:rPr>
        <w:t>Stories</w:t>
      </w:r>
    </w:p>
    <w:p w14:paraId="36089B89" w14:textId="77777777" w:rsidR="00C83469" w:rsidRPr="00EA2FE7" w:rsidRDefault="00C83469" w:rsidP="00C83469">
      <w:pPr>
        <w:pStyle w:val="ListParagraph"/>
        <w:spacing w:line="480" w:lineRule="auto"/>
        <w:rPr>
          <w:rFonts w:ascii="Times New Roman" w:hAnsi="Times New Roman"/>
          <w:i/>
          <w:sz w:val="24"/>
          <w:szCs w:val="24"/>
        </w:rPr>
      </w:pPr>
    </w:p>
    <w:p w14:paraId="18747904" w14:textId="5B9FD8DC" w:rsidR="00E05B6F" w:rsidRDefault="00E05B6F" w:rsidP="001147A2">
      <w:pPr>
        <w:spacing w:line="480" w:lineRule="auto"/>
        <w:rPr>
          <w:rStyle w:val="None"/>
          <w:rFonts w:ascii="Times New Roman" w:hAnsi="Times New Roman" w:cs="Times New Roman"/>
          <w:sz w:val="24"/>
          <w:szCs w:val="24"/>
        </w:rPr>
      </w:pPr>
    </w:p>
    <w:sectPr w:rsidR="00E05B6F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60E3E" w14:textId="77777777" w:rsidR="009871FA" w:rsidRDefault="009871FA" w:rsidP="005129C4">
      <w:pPr>
        <w:spacing w:after="0" w:line="240" w:lineRule="auto"/>
      </w:pPr>
      <w:r>
        <w:separator/>
      </w:r>
    </w:p>
  </w:endnote>
  <w:endnote w:type="continuationSeparator" w:id="0">
    <w:p w14:paraId="5A8DAAE2" w14:textId="77777777" w:rsidR="009871FA" w:rsidRDefault="009871FA" w:rsidP="00512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C152F" w14:textId="77777777" w:rsidR="000038A4" w:rsidRDefault="000038A4">
    <w:pPr>
      <w:pStyle w:val="Footer"/>
    </w:pPr>
    <w:r>
      <w:t>Firefly Press</w:t>
    </w:r>
    <w:r>
      <w:ptab w:relativeTo="margin" w:alignment="center" w:leader="none"/>
    </w:r>
    <w:r>
      <w:ptab w:relativeTo="margin" w:alignment="right" w:leader="none"/>
    </w:r>
    <w:r w:rsidRPr="00361870">
      <w:rPr>
        <w:rFonts w:ascii="Times New Roman" w:hAnsi="Times New Roman"/>
        <w:sz w:val="24"/>
        <w:szCs w:val="24"/>
      </w:rPr>
      <w:t>© Dr Vanessa Harbour</w:t>
    </w:r>
    <w:r>
      <w:rPr>
        <w:rFonts w:ascii="Times New Roman" w:hAnsi="Times New Roman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8F63E" w14:textId="77777777" w:rsidR="009871FA" w:rsidRDefault="009871FA" w:rsidP="005129C4">
      <w:pPr>
        <w:spacing w:after="0" w:line="240" w:lineRule="auto"/>
      </w:pPr>
      <w:r>
        <w:separator/>
      </w:r>
    </w:p>
  </w:footnote>
  <w:footnote w:type="continuationSeparator" w:id="0">
    <w:p w14:paraId="5A29E7CC" w14:textId="77777777" w:rsidR="009871FA" w:rsidRDefault="009871FA" w:rsidP="00512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5D8D5" w14:textId="77777777" w:rsidR="005129C4" w:rsidRDefault="005129C4" w:rsidP="005129C4">
    <w:pPr>
      <w:pStyle w:val="Header"/>
      <w:jc w:val="center"/>
    </w:pPr>
    <w:r>
      <w:rPr>
        <w:noProof/>
      </w:rPr>
      <w:drawing>
        <wp:inline distT="0" distB="0" distL="0" distR="0" wp14:anchorId="1A269B31" wp14:editId="561C73AD">
          <wp:extent cx="498862" cy="762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ight-cov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790" cy="8077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1C54F9" w14:textId="77777777" w:rsidR="005129C4" w:rsidRDefault="005129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6C74C0"/>
    <w:multiLevelType w:val="hybridMultilevel"/>
    <w:tmpl w:val="F6AA8582"/>
    <w:lvl w:ilvl="0" w:tplc="755A8C9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82327"/>
    <w:multiLevelType w:val="hybridMultilevel"/>
    <w:tmpl w:val="FFEED7F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F4801"/>
    <w:multiLevelType w:val="hybridMultilevel"/>
    <w:tmpl w:val="12640E2C"/>
    <w:lvl w:ilvl="0" w:tplc="EB3AA5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6404497">
    <w:abstractNumId w:val="0"/>
  </w:num>
  <w:num w:numId="2" w16cid:durableId="208684165">
    <w:abstractNumId w:val="2"/>
  </w:num>
  <w:num w:numId="3" w16cid:durableId="14706604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jA3NTEyNTQ1MjBR0lEKTi0uzszPAykwrAUAlHIeyCwAAAA="/>
  </w:docVars>
  <w:rsids>
    <w:rsidRoot w:val="00EE595F"/>
    <w:rsid w:val="000038A4"/>
    <w:rsid w:val="000E131C"/>
    <w:rsid w:val="00101BA5"/>
    <w:rsid w:val="00111BBE"/>
    <w:rsid w:val="001147A2"/>
    <w:rsid w:val="00186D22"/>
    <w:rsid w:val="0019119E"/>
    <w:rsid w:val="001E29F6"/>
    <w:rsid w:val="00206A64"/>
    <w:rsid w:val="002359D8"/>
    <w:rsid w:val="00285A18"/>
    <w:rsid w:val="002968A4"/>
    <w:rsid w:val="00323DB1"/>
    <w:rsid w:val="00323DF7"/>
    <w:rsid w:val="00334722"/>
    <w:rsid w:val="00355D0E"/>
    <w:rsid w:val="00361870"/>
    <w:rsid w:val="00386222"/>
    <w:rsid w:val="003B4472"/>
    <w:rsid w:val="003F36D5"/>
    <w:rsid w:val="00400566"/>
    <w:rsid w:val="0040426B"/>
    <w:rsid w:val="004413C7"/>
    <w:rsid w:val="00466111"/>
    <w:rsid w:val="00490983"/>
    <w:rsid w:val="004C61FB"/>
    <w:rsid w:val="00511DA6"/>
    <w:rsid w:val="005129C4"/>
    <w:rsid w:val="0051766D"/>
    <w:rsid w:val="0054006B"/>
    <w:rsid w:val="00542CDD"/>
    <w:rsid w:val="005702E5"/>
    <w:rsid w:val="0058796F"/>
    <w:rsid w:val="005C5B59"/>
    <w:rsid w:val="0060312A"/>
    <w:rsid w:val="00630445"/>
    <w:rsid w:val="00664667"/>
    <w:rsid w:val="006A2FC0"/>
    <w:rsid w:val="006A6749"/>
    <w:rsid w:val="006C4EB8"/>
    <w:rsid w:val="006E3BE1"/>
    <w:rsid w:val="0071518F"/>
    <w:rsid w:val="00717856"/>
    <w:rsid w:val="00740119"/>
    <w:rsid w:val="00772289"/>
    <w:rsid w:val="007D4275"/>
    <w:rsid w:val="007F45B3"/>
    <w:rsid w:val="00847A6C"/>
    <w:rsid w:val="00875E3B"/>
    <w:rsid w:val="00882140"/>
    <w:rsid w:val="008C1E09"/>
    <w:rsid w:val="008E45D2"/>
    <w:rsid w:val="00930282"/>
    <w:rsid w:val="0093169D"/>
    <w:rsid w:val="0094747A"/>
    <w:rsid w:val="0096453C"/>
    <w:rsid w:val="009871FA"/>
    <w:rsid w:val="00994751"/>
    <w:rsid w:val="009B4193"/>
    <w:rsid w:val="009F7E44"/>
    <w:rsid w:val="00A00E90"/>
    <w:rsid w:val="00A14F0F"/>
    <w:rsid w:val="00A34005"/>
    <w:rsid w:val="00A96EBD"/>
    <w:rsid w:val="00AF1589"/>
    <w:rsid w:val="00AF4A10"/>
    <w:rsid w:val="00B25156"/>
    <w:rsid w:val="00B25C70"/>
    <w:rsid w:val="00B31617"/>
    <w:rsid w:val="00B46155"/>
    <w:rsid w:val="00B475B2"/>
    <w:rsid w:val="00B8084C"/>
    <w:rsid w:val="00C60192"/>
    <w:rsid w:val="00C63FA7"/>
    <w:rsid w:val="00C779D3"/>
    <w:rsid w:val="00C83469"/>
    <w:rsid w:val="00C94006"/>
    <w:rsid w:val="00CF03CF"/>
    <w:rsid w:val="00D02EFC"/>
    <w:rsid w:val="00D31292"/>
    <w:rsid w:val="00D3242A"/>
    <w:rsid w:val="00D53489"/>
    <w:rsid w:val="00D61731"/>
    <w:rsid w:val="00DB16B2"/>
    <w:rsid w:val="00E05B6F"/>
    <w:rsid w:val="00E81DA1"/>
    <w:rsid w:val="00E95890"/>
    <w:rsid w:val="00EA2FE7"/>
    <w:rsid w:val="00EA3683"/>
    <w:rsid w:val="00EA657C"/>
    <w:rsid w:val="00EB3FB5"/>
    <w:rsid w:val="00EB6E01"/>
    <w:rsid w:val="00EC6792"/>
    <w:rsid w:val="00EE595F"/>
    <w:rsid w:val="00EE5F58"/>
    <w:rsid w:val="00F14211"/>
    <w:rsid w:val="00F51690"/>
    <w:rsid w:val="00FF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F5128F"/>
  <w15:chartTrackingRefBased/>
  <w15:docId w15:val="{1B65B471-FC6B-4BC5-A4D3-4BC2BA606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2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1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29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129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9C4"/>
  </w:style>
  <w:style w:type="paragraph" w:styleId="Footer">
    <w:name w:val="footer"/>
    <w:basedOn w:val="Normal"/>
    <w:link w:val="FooterChar"/>
    <w:uiPriority w:val="99"/>
    <w:unhideWhenUsed/>
    <w:rsid w:val="005129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9C4"/>
  </w:style>
  <w:style w:type="paragraph" w:customStyle="1" w:styleId="BodyA">
    <w:name w:val="Body A"/>
    <w:rsid w:val="001147A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147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CCE74-3D0C-4EF9-A71A-5BCF149EF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Harbour</dc:creator>
  <cp:keywords/>
  <dc:description/>
  <cp:lastModifiedBy>Vanessa Harbour</cp:lastModifiedBy>
  <cp:revision>4</cp:revision>
  <dcterms:created xsi:type="dcterms:W3CDTF">2018-06-02T19:04:00Z</dcterms:created>
  <dcterms:modified xsi:type="dcterms:W3CDTF">2022-08-17T14:47:00Z</dcterms:modified>
</cp:coreProperties>
</file>